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mission did Jesus give to his disciples? (50-01, 50-02, 50-03, 50-04)</w:t>
      </w:r>
    </w:p>
    <w:p>
      <w:pPr>
        <w:pStyle w:val="Heading5"/>
      </w:pPr>
      <w:r>
        <w:t xml:space="preserve">What happens at end of the world? (50-05, 50-06, 50-07, 50-08, 50-09, 50-10)</w:t>
      </w:r>
    </w:p>
    <w:p>
      <w:pPr>
        <w:pStyle w:val="Heading5"/>
      </w:pPr>
      <w:r>
        <w:t xml:space="preserve">What events will take place? (50-11, 50-12, 50-13, 50-14, 50-15, 50-16, 50-17)</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31Z</dcterms:created>
  <dcterms:modified xsi:type="dcterms:W3CDTF">2023-05-24T00: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vt:lpwstr>
  </property>
</Properties>
</file>